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marc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c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4 Dewey Blvd San Francisco 941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ubble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5088807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imm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